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006CB" w14:textId="1923DE34" w:rsidR="00450CE4" w:rsidRDefault="006A5CE1" w:rsidP="006A5CE1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en-US" w:eastAsia="ru-RU"/>
        </w:rPr>
      </w:pPr>
      <w:r w:rsidRPr="006A5CE1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val="en-US" w:eastAsia="ru-RU"/>
        </w:rPr>
        <w:t>The laboratory work 2</w:t>
      </w:r>
    </w:p>
    <w:p w14:paraId="2936D370" w14:textId="7B95DFC4" w:rsidR="006A5CE1" w:rsidRDefault="006A5CE1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1</w:t>
      </w:r>
      <w:r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Accept two numbers from the user and calculate multiplication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3FB64E06" w14:textId="4FDC24B4" w:rsidR="006A5CE1" w:rsidRDefault="006A5CE1" w:rsidP="006A5CE1">
      <w:pPr>
        <w:rPr>
          <w:lang w:val="en-US"/>
        </w:rPr>
      </w:pPr>
    </w:p>
    <w:p w14:paraId="05A95343" w14:textId="0AC8D595" w:rsidR="006A5CE1" w:rsidRPr="006A5CE1" w:rsidRDefault="006A5CE1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2</w:t>
      </w:r>
      <w:r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Display “My Name Is James” as “My**Name**Is**James” using output formatting of a </w:t>
      </w:r>
      <w:proofErr w:type="gramStart"/>
      <w:r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print(</w:t>
      </w:r>
      <w:proofErr w:type="gramEnd"/>
      <w:r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)</w:t>
      </w:r>
      <w:r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function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4BEBE604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  <w:r w:rsidRPr="006A5CE1">
        <w:rPr>
          <w:rStyle w:val="a6"/>
          <w:sz w:val="26"/>
          <w:szCs w:val="26"/>
          <w:lang w:val="en-US"/>
        </w:rPr>
        <w:t>Expected Output</w:t>
      </w:r>
      <w:r w:rsidRPr="006A5CE1">
        <w:rPr>
          <w:sz w:val="26"/>
          <w:szCs w:val="26"/>
          <w:lang w:val="en-US"/>
        </w:rPr>
        <w:t>:</w:t>
      </w:r>
    </w:p>
    <w:p w14:paraId="33E3F588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  <w:r w:rsidRPr="006A5CE1">
        <w:rPr>
          <w:sz w:val="26"/>
          <w:szCs w:val="26"/>
          <w:lang w:val="en-US"/>
        </w:rPr>
        <w:t xml:space="preserve">Use </w:t>
      </w:r>
      <w:proofErr w:type="gramStart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print(</w:t>
      </w:r>
      <w:proofErr w:type="gramEnd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)</w:t>
      </w:r>
      <w:r w:rsidRPr="006A5CE1">
        <w:rPr>
          <w:sz w:val="26"/>
          <w:szCs w:val="26"/>
          <w:lang w:val="en-US"/>
        </w:rPr>
        <w:t xml:space="preserve"> statement formatting to display the </w:t>
      </w:r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**</w:t>
      </w:r>
      <w:r w:rsidRPr="006A5CE1">
        <w:rPr>
          <w:sz w:val="26"/>
          <w:szCs w:val="26"/>
          <w:lang w:val="en-US"/>
        </w:rPr>
        <w:t xml:space="preserve"> separator between each word.</w:t>
      </w:r>
    </w:p>
    <w:p w14:paraId="4B4F2039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  <w:r w:rsidRPr="006A5CE1">
        <w:rPr>
          <w:sz w:val="26"/>
          <w:szCs w:val="26"/>
          <w:lang w:val="en-US"/>
        </w:rPr>
        <w:t xml:space="preserve">For example: </w:t>
      </w:r>
      <w:proofErr w:type="gramStart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print(</w:t>
      </w:r>
      <w:proofErr w:type="gramEnd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'My', 'Name', 'Is', 'James')</w:t>
      </w:r>
      <w:r w:rsidRPr="006A5CE1">
        <w:rPr>
          <w:sz w:val="26"/>
          <w:szCs w:val="26"/>
          <w:lang w:val="en-US"/>
        </w:rPr>
        <w:t xml:space="preserve"> will display </w:t>
      </w:r>
      <w:proofErr w:type="spellStart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MyNameIsJames</w:t>
      </w:r>
      <w:proofErr w:type="spellEnd"/>
    </w:p>
    <w:p w14:paraId="3593FEED" w14:textId="55B66289" w:rsidR="006A5CE1" w:rsidRDefault="006A5CE1" w:rsidP="006A5CE1">
      <w:pPr>
        <w:pStyle w:val="a3"/>
        <w:rPr>
          <w:rStyle w:val="HTML2"/>
          <w:rFonts w:ascii="Times New Roman" w:hAnsi="Times New Roman" w:cs="Times New Roman"/>
          <w:sz w:val="26"/>
          <w:szCs w:val="26"/>
          <w:lang w:val="en-US"/>
        </w:rPr>
      </w:pPr>
      <w:r w:rsidRPr="006A5CE1">
        <w:rPr>
          <w:sz w:val="26"/>
          <w:szCs w:val="26"/>
          <w:lang w:val="en-US"/>
        </w:rPr>
        <w:t xml:space="preserve">So use one of the formatting argument of </w:t>
      </w:r>
      <w:proofErr w:type="gramStart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print(</w:t>
      </w:r>
      <w:proofErr w:type="gramEnd"/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)</w:t>
      </w:r>
      <w:r w:rsidRPr="006A5CE1">
        <w:rPr>
          <w:sz w:val="26"/>
          <w:szCs w:val="26"/>
          <w:lang w:val="en-US"/>
        </w:rPr>
        <w:t xml:space="preserve"> to turn the output into </w:t>
      </w:r>
      <w:r w:rsidRPr="006A5CE1">
        <w:rPr>
          <w:rStyle w:val="HTML2"/>
          <w:rFonts w:ascii="Times New Roman" w:hAnsi="Times New Roman" w:cs="Times New Roman"/>
          <w:sz w:val="26"/>
          <w:szCs w:val="26"/>
          <w:lang w:val="en-US"/>
        </w:rPr>
        <w:t>My**Name**Is**James</w:t>
      </w:r>
    </w:p>
    <w:p w14:paraId="67E13521" w14:textId="77777777" w:rsidR="006A5CE1" w:rsidRPr="006A5CE1" w:rsidRDefault="006A5CE1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Exercise 3</w:t>
      </w:r>
      <w:r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Convert decimal number to octal using </w:t>
      </w:r>
      <w:proofErr w:type="gramStart"/>
      <w:r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print(</w:t>
      </w:r>
      <w:proofErr w:type="gramEnd"/>
      <w:r w:rsidRPr="006A5CE1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)</w:t>
      </w:r>
      <w:r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output formatting</w:t>
      </w:r>
    </w:p>
    <w:p w14:paraId="45C029C0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  <w:r w:rsidRPr="006A5CE1">
        <w:rPr>
          <w:rStyle w:val="a6"/>
          <w:sz w:val="26"/>
          <w:szCs w:val="26"/>
          <w:lang w:val="en-US"/>
        </w:rPr>
        <w:t>Expected Output</w:t>
      </w:r>
      <w:r w:rsidRPr="006A5CE1">
        <w:rPr>
          <w:sz w:val="26"/>
          <w:szCs w:val="26"/>
          <w:lang w:val="en-US"/>
        </w:rPr>
        <w:t>:</w:t>
      </w:r>
    </w:p>
    <w:p w14:paraId="780E80C4" w14:textId="04C07D2E" w:rsidR="006A5CE1" w:rsidRDefault="006A5CE1" w:rsidP="006A5CE1">
      <w:pPr>
        <w:pStyle w:val="a3"/>
        <w:rPr>
          <w:sz w:val="26"/>
          <w:szCs w:val="26"/>
          <w:lang w:val="en-US"/>
        </w:rPr>
      </w:pPr>
      <w:r w:rsidRPr="006A5CE1">
        <w:rPr>
          <w:sz w:val="26"/>
          <w:szCs w:val="26"/>
          <w:lang w:val="en-US"/>
        </w:rPr>
        <w:t>Display decimal number 8 as 10</w:t>
      </w:r>
    </w:p>
    <w:p w14:paraId="5BD99643" w14:textId="3A2798A4" w:rsidR="006A5CE1" w:rsidRDefault="006A5CE1" w:rsidP="006A5CE1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6A5CE1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4</w:t>
      </w:r>
      <w:r w:rsidRPr="006A5CE1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Write all content of a given file into a new file by skipping line number 5</w:t>
      </w:r>
      <w:r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.</w:t>
      </w:r>
    </w:p>
    <w:p w14:paraId="1C179336" w14:textId="140D0D1F" w:rsidR="006A5CE1" w:rsidRDefault="006A5CE1" w:rsidP="006A5CE1">
      <w:pPr>
        <w:rPr>
          <w:lang w:val="en-US"/>
        </w:rPr>
      </w:pPr>
      <w:r w:rsidRPr="006A5CE1">
        <w:rPr>
          <w:lang w:val="en-US"/>
        </w:rPr>
        <w:drawing>
          <wp:inline distT="0" distB="0" distL="0" distR="0" wp14:anchorId="651795E6" wp14:editId="262FD50D">
            <wp:extent cx="5940425" cy="187896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CAC0D" w14:textId="422468D7" w:rsidR="008F3AB4" w:rsidRDefault="008F3AB4" w:rsidP="008F3AB4">
      <w:pPr>
        <w:pStyle w:val="4"/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</w:pPr>
      <w:r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 xml:space="preserve">Exercise </w:t>
      </w:r>
      <w:r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5</w:t>
      </w:r>
      <w:r w:rsidRPr="008F3AB4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: Format the following data using a </w:t>
      </w:r>
      <w:proofErr w:type="spellStart"/>
      <w:proofErr w:type="gramStart"/>
      <w:r w:rsidRPr="008F3AB4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string.format</w:t>
      </w:r>
      <w:proofErr w:type="spellEnd"/>
      <w:proofErr w:type="gramEnd"/>
      <w:r w:rsidRPr="008F3AB4">
        <w:rPr>
          <w:rStyle w:val="HTML2"/>
          <w:rFonts w:ascii="Times New Roman" w:eastAsiaTheme="majorEastAsia" w:hAnsi="Times New Roman" w:cs="Times New Roman"/>
          <w:i w:val="0"/>
          <w:iCs w:val="0"/>
          <w:color w:val="auto"/>
          <w:sz w:val="26"/>
          <w:szCs w:val="26"/>
          <w:lang w:val="en-US"/>
        </w:rPr>
        <w:t>()</w:t>
      </w:r>
      <w:r w:rsidRPr="008F3AB4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 xml:space="preserve"> method.</w:t>
      </w:r>
    </w:p>
    <w:p w14:paraId="09D6CBDD" w14:textId="184393D5" w:rsidR="008F3AB4" w:rsidRPr="008F3AB4" w:rsidRDefault="008F3AB4" w:rsidP="008F3AB4">
      <w:pPr>
        <w:rPr>
          <w:lang w:val="en-US"/>
        </w:rPr>
      </w:pPr>
      <w:r w:rsidRPr="008F3AB4">
        <w:rPr>
          <w:lang w:val="en-US"/>
        </w:rPr>
        <w:drawing>
          <wp:inline distT="0" distB="0" distL="0" distR="0" wp14:anchorId="738B1DD4" wp14:editId="3AA93D5A">
            <wp:extent cx="5940425" cy="2146935"/>
            <wp:effectExtent l="0" t="0" r="3175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D16FB" w14:textId="77777777" w:rsidR="006A5CE1" w:rsidRPr="008F3AB4" w:rsidRDefault="006A5CE1" w:rsidP="006A5CE1">
      <w:pPr>
        <w:rPr>
          <w:lang w:val="en-US"/>
        </w:rPr>
      </w:pPr>
    </w:p>
    <w:p w14:paraId="7FAC3BA1" w14:textId="31410CA9" w:rsidR="008F3AB4" w:rsidRPr="008F3AB4" w:rsidRDefault="008F3AB4" w:rsidP="008F3AB4">
      <w:pPr>
        <w:pStyle w:val="4"/>
        <w:rPr>
          <w:rFonts w:ascii="Times New Roman" w:hAnsi="Times New Roman" w:cs="Times New Roman"/>
          <w:i w:val="0"/>
          <w:iCs w:val="0"/>
          <w:sz w:val="26"/>
          <w:szCs w:val="26"/>
          <w:lang w:val="en-US"/>
        </w:rPr>
      </w:pPr>
      <w:r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lastRenderedPageBreak/>
        <w:t xml:space="preserve">Exercise </w:t>
      </w:r>
      <w:r w:rsidRPr="008F3AB4">
        <w:rPr>
          <w:rFonts w:ascii="Times New Roman" w:hAnsi="Times New Roman" w:cs="Times New Roman"/>
          <w:b/>
          <w:bCs/>
          <w:i w:val="0"/>
          <w:iCs w:val="0"/>
          <w:color w:val="auto"/>
          <w:sz w:val="26"/>
          <w:szCs w:val="26"/>
          <w:lang w:val="en-US"/>
        </w:rPr>
        <w:t>6</w:t>
      </w:r>
      <w:r w:rsidRPr="008F3AB4">
        <w:rPr>
          <w:rFonts w:ascii="Times New Roman" w:hAnsi="Times New Roman" w:cs="Times New Roman"/>
          <w:i w:val="0"/>
          <w:iCs w:val="0"/>
          <w:color w:val="auto"/>
          <w:sz w:val="26"/>
          <w:szCs w:val="26"/>
          <w:lang w:val="en-US"/>
        </w:rPr>
        <w:t>: Read line number 4 from the following file</w:t>
      </w:r>
    </w:p>
    <w:p w14:paraId="678F10C5" w14:textId="0FE9A508" w:rsidR="006A5CE1" w:rsidRDefault="008F3AB4" w:rsidP="006A5CE1">
      <w:pPr>
        <w:pStyle w:val="a3"/>
        <w:rPr>
          <w:sz w:val="26"/>
          <w:szCs w:val="26"/>
          <w:lang w:val="en-US"/>
        </w:rPr>
      </w:pPr>
      <w:r w:rsidRPr="008F3AB4">
        <w:rPr>
          <w:sz w:val="26"/>
          <w:szCs w:val="26"/>
          <w:lang w:val="en-US"/>
        </w:rPr>
        <w:drawing>
          <wp:inline distT="0" distB="0" distL="0" distR="0" wp14:anchorId="41C78E1B" wp14:editId="5F95C669">
            <wp:extent cx="5940425" cy="2339340"/>
            <wp:effectExtent l="0" t="0" r="317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CD330" w14:textId="77777777" w:rsidR="008F3AB4" w:rsidRPr="006A5CE1" w:rsidRDefault="008F3AB4" w:rsidP="006A5CE1">
      <w:pPr>
        <w:pStyle w:val="a3"/>
        <w:rPr>
          <w:sz w:val="26"/>
          <w:szCs w:val="26"/>
          <w:lang w:val="en-US"/>
        </w:rPr>
      </w:pPr>
      <w:bookmarkStart w:id="0" w:name="_GoBack"/>
      <w:bookmarkEnd w:id="0"/>
    </w:p>
    <w:p w14:paraId="7511FE33" w14:textId="77777777" w:rsidR="006A5CE1" w:rsidRPr="006A5CE1" w:rsidRDefault="006A5CE1" w:rsidP="006A5CE1">
      <w:pPr>
        <w:pStyle w:val="a3"/>
        <w:rPr>
          <w:sz w:val="26"/>
          <w:szCs w:val="26"/>
          <w:lang w:val="en-US"/>
        </w:rPr>
      </w:pPr>
    </w:p>
    <w:p w14:paraId="4B78F624" w14:textId="77777777" w:rsidR="006A5CE1" w:rsidRPr="006A5CE1" w:rsidRDefault="006A5CE1" w:rsidP="006A5CE1">
      <w:pPr>
        <w:rPr>
          <w:lang w:val="en-US"/>
        </w:rPr>
      </w:pPr>
    </w:p>
    <w:p w14:paraId="10102438" w14:textId="77777777" w:rsidR="006A5CE1" w:rsidRPr="006A5CE1" w:rsidRDefault="006A5CE1" w:rsidP="006A5CE1">
      <w:pPr>
        <w:rPr>
          <w:sz w:val="28"/>
          <w:szCs w:val="28"/>
          <w:lang w:val="en-US"/>
        </w:rPr>
      </w:pPr>
    </w:p>
    <w:sectPr w:rsidR="006A5CE1" w:rsidRPr="006A5CE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673D"/>
    <w:multiLevelType w:val="multilevel"/>
    <w:tmpl w:val="D0306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E03561"/>
    <w:multiLevelType w:val="multilevel"/>
    <w:tmpl w:val="2FC04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0F2BE7"/>
    <w:multiLevelType w:val="multilevel"/>
    <w:tmpl w:val="CBC03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AA36A4"/>
    <w:multiLevelType w:val="multilevel"/>
    <w:tmpl w:val="062E5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96F40"/>
    <w:multiLevelType w:val="multilevel"/>
    <w:tmpl w:val="5A608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KwMDQ2NjI2NzJR0lEKTi0uzszPAykwqgUA7BFZCywAAAA="/>
  </w:docVars>
  <w:rsids>
    <w:rsidRoot w:val="00013820"/>
    <w:rsid w:val="00013820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5CE1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8F3AB4"/>
    <w:rsid w:val="00906117"/>
    <w:rsid w:val="00943699"/>
    <w:rsid w:val="009C2F38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E077A0"/>
  <w15:chartTrackingRefBased/>
  <w15:docId w15:val="{FA26252C-EDA9-4C0A-A1F5-339C29A32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0138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A5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1382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3">
    <w:name w:val="Normal (Web)"/>
    <w:basedOn w:val="a"/>
    <w:uiPriority w:val="99"/>
    <w:semiHidden/>
    <w:unhideWhenUsed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Emphasis"/>
    <w:basedOn w:val="a0"/>
    <w:uiPriority w:val="20"/>
    <w:qFormat/>
    <w:rsid w:val="00013820"/>
    <w:rPr>
      <w:i/>
      <w:iCs/>
    </w:rPr>
  </w:style>
  <w:style w:type="paragraph" w:customStyle="1" w:styleId="topic-title">
    <w:name w:val="topic-title"/>
    <w:basedOn w:val="a"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basedOn w:val="a0"/>
    <w:uiPriority w:val="99"/>
    <w:semiHidden/>
    <w:unhideWhenUsed/>
    <w:rsid w:val="00013820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013820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a"/>
    <w:rsid w:val="00013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0">
    <w:name w:val="HTML Preformatted"/>
    <w:basedOn w:val="a"/>
    <w:link w:val="HTML1"/>
    <w:uiPriority w:val="99"/>
    <w:semiHidden/>
    <w:unhideWhenUsed/>
    <w:rsid w:val="000138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01382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re">
    <w:name w:val="pre"/>
    <w:basedOn w:val="a0"/>
    <w:rsid w:val="00013820"/>
  </w:style>
  <w:style w:type="character" w:customStyle="1" w:styleId="40">
    <w:name w:val="Заголовок 4 Знак"/>
    <w:basedOn w:val="a0"/>
    <w:link w:val="4"/>
    <w:uiPriority w:val="9"/>
    <w:semiHidden/>
    <w:rsid w:val="006A5CE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2">
    <w:name w:val="HTML Code"/>
    <w:basedOn w:val="a0"/>
    <w:uiPriority w:val="99"/>
    <w:semiHidden/>
    <w:unhideWhenUsed/>
    <w:rsid w:val="006A5CE1"/>
    <w:rPr>
      <w:rFonts w:ascii="Courier New" w:eastAsia="Times New Roman" w:hAnsi="Courier New" w:cs="Courier New"/>
      <w:sz w:val="20"/>
      <w:szCs w:val="20"/>
    </w:rPr>
  </w:style>
  <w:style w:type="character" w:styleId="a6">
    <w:name w:val="Strong"/>
    <w:basedOn w:val="a0"/>
    <w:uiPriority w:val="22"/>
    <w:qFormat/>
    <w:rsid w:val="006A5C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1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3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8-26T09:26:00Z</dcterms:created>
  <dcterms:modified xsi:type="dcterms:W3CDTF">2021-08-26T09:26:00Z</dcterms:modified>
</cp:coreProperties>
</file>